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6"/>
      <w:r>
        <w:t xml:space="preserve">Лабораторная работа №6</w:t>
      </w:r>
      <w:bookmarkEnd w:id="20"/>
    </w:p>
    <w:p>
      <w:pPr>
        <w:pStyle w:val="FirstParagraph"/>
      </w:pPr>
      <w:r>
        <w:t xml:space="preserve">Унтевская Валерия</w:t>
      </w:r>
      <w:r>
        <w:t xml:space="preserve"> </w:t>
      </w:r>
      <w:r>
        <w:t xml:space="preserve">НПИбд-02-19</w:t>
      </w:r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Вошла в систему с полученными учётными данными и убедилась, что SELinux работает в режиме enforcing политики targeted. Обратилась с помощью браузера к веб-серверу, запущенному на компьютере, и убедилась, что последний работает (рис. 1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Нашла веб-сервер Apache в списке процессов, определила его контекст безопасности (рис. 2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Посмотрела текущее состояние переключателей SELinux для Apache (рис. 3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Посмотрела статистику по политике с помощью команды seinfo, также определила множество пользователей, ролей, типов.</w:t>
      </w:r>
    </w:p>
    <w:p>
      <w:pPr>
        <w:numPr>
          <w:numId w:val="1004"/>
          <w:ilvl w:val="0"/>
        </w:numPr>
      </w:pPr>
      <w:r>
        <w:t xml:space="preserve">Определила тип файлов и поддиректорий, находящихся в директории /var/www. Определила тип файлов, находящихся в директории /var/www/html. Определила круг пользователей, которым разрешено создание файлов в директории (рис. 4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Создала от имени суперпользователя html-файл (рис. 5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Проверила контекст созданного файла. Контекст, присваиваемый по умолчанию вновь созданным файлам в директории /var/www/html: httpd_sys_content (рис. 6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Обратилась к файлу через веб-сервер, введя в браузере адрес http://127.0.0.1/test.html. Убедилась, что файл успешно отображён (рис. 7).</w:t>
      </w:r>
      <w:r>
        <w:t xml:space="preserve"> </w:t>
      </w:r>
      <w:r>
        <w:drawing>
          <wp:inline>
            <wp:extent cx="5334000" cy="4800600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Изменила контекст файла /var/www/html/test.html с httpd_sys_content_t на samba_share_t. После этого проверила, что контекст поменялся (рис. 8).</w:t>
      </w:r>
      <w:r>
        <w:t xml:space="preserve"> </w:t>
      </w:r>
      <w:r>
        <w:drawing>
          <wp:inline>
            <wp:extent cx="5334000" cy="4800600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Попробовала ещё раз получить доступ к файлу через веб-сервер, введя в браузере адрес http://127.0.0.1/test.html (рис. 9).</w:t>
      </w:r>
      <w:r>
        <w:t xml:space="preserve"> </w:t>
      </w:r>
      <w:r>
        <w:drawing>
          <wp:inline>
            <wp:extent cx="5334000" cy="4800600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Проанализировала ситуацию. Почему файл не был отображён,если права доступа позволяют читать этот файл любому пользователю? Просмотрела log-файлы веб-сервера Apache. Также просмотрите системный лог-файл.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 (рис. 10).</w:t>
      </w:r>
      <w:r>
        <w:t xml:space="preserve"> </w:t>
      </w:r>
      <w:r>
        <w:drawing>
          <wp:inline>
            <wp:extent cx="5334000" cy="4800600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Попробовала запустить веб-сервер Apache на прослушивание ТСР-порта 81. Для этого в файле /etc/httpd/httpd.conf нашёл строчку Listen 80 и заменил её на Listen 81 (рис. 11).</w:t>
      </w:r>
      <w:r>
        <w:t xml:space="preserve"> </w:t>
      </w:r>
      <w:r>
        <w:drawing>
          <wp:inline>
            <wp:extent cx="5334000" cy="4800600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Выполнила перезапуск веб-сервера Apache. (рис. 12).</w:t>
      </w:r>
      <w:r>
        <w:t xml:space="preserve"> </w:t>
      </w:r>
      <w:r>
        <w:drawing>
          <wp:inline>
            <wp:extent cx="5334000" cy="4800600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Проанализировала лог-файлы. Просмотрела файлы /var/log/http/error_log, /var/log/http/access_log и /var/log/audit/audit.log (рис. 13).</w:t>
      </w:r>
      <w:r>
        <w:t xml:space="preserve"> </w:t>
      </w:r>
      <w:r>
        <w:drawing>
          <wp:inline>
            <wp:extent cx="5334000" cy="4800600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Выполнила команду semanage port -a -t http_port_t -р tcp 81. После этого проверила список портов. Убедилась, что порт 81 появился в списке (рис. 14).</w:t>
      </w:r>
      <w:r>
        <w:t xml:space="preserve"> </w:t>
      </w:r>
      <w:r>
        <w:drawing>
          <wp:inline>
            <wp:extent cx="5334000" cy="4800600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Вернула контекст httpd_sys_cоntent__t к файлу/var/www/html/test.html (рис. 15).</w:t>
      </w:r>
      <w:r>
        <w:t xml:space="preserve"> </w:t>
      </w:r>
      <w:r>
        <w:drawing>
          <wp:inline>
            <wp:extent cx="5334000" cy="4800600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Исправила обратно конфигурационный файл apache, вернув Listen80.</w:t>
      </w:r>
    </w:p>
    <w:p>
      <w:pPr>
        <w:numPr>
          <w:numId w:val="1007"/>
          <w:ilvl w:val="0"/>
        </w:numPr>
      </w:pPr>
      <w:r>
        <w:t xml:space="preserve">Удалила привязку http_port_t к 81 порту. Удалила файл /var/www/html/test.html (рис. 16).</w:t>
      </w:r>
      <w:r>
        <w:t xml:space="preserve"> </w:t>
      </w:r>
      <w:r>
        <w:drawing>
          <wp:inline>
            <wp:extent cx="5334000" cy="4800600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выводы"/>
      <w:r>
        <w:t xml:space="preserve">Выводы</w:t>
      </w:r>
      <w:bookmarkEnd w:id="39"/>
    </w:p>
    <w:p>
      <w:pPr>
        <w:pStyle w:val="FirstParagraph"/>
      </w:pPr>
      <w:r>
        <w:t xml:space="preserve">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5T16:18:07Z</dcterms:created>
  <dcterms:modified xsi:type="dcterms:W3CDTF">2022-10-15T16:18:07Z</dcterms:modified>
</cp:coreProperties>
</file>